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0830" w:rsidRDefault="00AA0830" w:rsidP="00AA0830">
      <w:pPr>
        <w:jc w:val="center"/>
        <w:rPr>
          <w:b/>
          <w:sz w:val="40"/>
          <w:szCs w:val="40"/>
          <w:u w:val="single"/>
        </w:rPr>
      </w:pPr>
      <w:r w:rsidRPr="00A41586">
        <w:rPr>
          <w:b/>
          <w:sz w:val="40"/>
          <w:szCs w:val="40"/>
          <w:u w:val="single"/>
        </w:rPr>
        <w:t>Binary tree  using Linked List</w:t>
      </w:r>
    </w:p>
    <w:p w:rsidR="00A41586" w:rsidRPr="00A41586" w:rsidRDefault="00A41586" w:rsidP="00AA0830">
      <w:pPr>
        <w:jc w:val="center"/>
        <w:rPr>
          <w:b/>
          <w:sz w:val="40"/>
          <w:szCs w:val="40"/>
          <w:u w:val="single"/>
        </w:rPr>
      </w:pP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#include&lt;iostream.h&gt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#include&lt;conio.h&gt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struct Node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{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int data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struct Node *left, *right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Node(int data)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{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this-&gt;data=data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left=right=NULL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}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}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void preordertraversal(struct Node* node)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{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if(node==NULL)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return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node-&gt;data&lt;&lt;"-&gt;"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preordertraversal(node-&gt;left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preordertraversal(node-&gt;right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}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lastRenderedPageBreak/>
        <w:t>void postordertraversal(struct Node* node)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{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if(node==NULL)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return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postordertraversal(node-&gt;left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postordertraversal(node-&gt;right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node-&gt;data&lt;&lt;"-&gt;"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}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void inordertraversal(struct Node* node)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{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if(node==NULL)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return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inordertraversal(node-&gt;left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node-&gt;data&lt;&lt;"-&gt;"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inordertraversal(node-&gt;right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}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void main()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{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lrscr(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struct Node* root=new Node(1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root-&gt;left=new Node(12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root-&gt;right=new Node(9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root-&gt;left-&gt;left=new Node(5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lastRenderedPageBreak/>
        <w:t>root-&gt;left-&gt;right=new Node(6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"BINARY TREE USING LINKED LIST"&lt;&lt;endl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"\nPreorder Traversal:"&lt;&lt;endl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preordertraversal(root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"NULL"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"\n"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"\nInorder Traversal:"&lt;&lt;endl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inordertraversal(root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"NULL"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"\n"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"\nPostorder Traversal:"&lt;&lt;endl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postordertraversal(root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"NULL"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cout&lt;&lt;"\n"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getch();</w:t>
      </w:r>
    </w:p>
    <w:p w:rsidR="00A41586" w:rsidRPr="00A41586" w:rsidRDefault="00A41586" w:rsidP="00A41586">
      <w:pPr>
        <w:rPr>
          <w:rFonts w:asciiTheme="majorHAnsi" w:hAnsiTheme="majorHAnsi" w:cstheme="majorHAnsi"/>
          <w:bCs/>
          <w:sz w:val="28"/>
          <w:szCs w:val="28"/>
        </w:rPr>
      </w:pPr>
      <w:r w:rsidRPr="00A41586">
        <w:rPr>
          <w:rFonts w:asciiTheme="majorHAnsi" w:hAnsiTheme="majorHAnsi" w:cstheme="majorHAnsi"/>
          <w:bCs/>
          <w:sz w:val="28"/>
          <w:szCs w:val="28"/>
        </w:rPr>
        <w:t>}</w:t>
      </w:r>
    </w:p>
    <w:p w:rsidR="00A41586" w:rsidRDefault="00A41586" w:rsidP="00A41586">
      <w:pPr>
        <w:rPr>
          <w:b/>
          <w:u w:val="single"/>
        </w:rPr>
      </w:pPr>
    </w:p>
    <w:p w:rsidR="00A41586" w:rsidRDefault="00A41586" w:rsidP="00A41586">
      <w:pPr>
        <w:rPr>
          <w:b/>
          <w:u w:val="single"/>
        </w:rPr>
      </w:pPr>
    </w:p>
    <w:p w:rsidR="00A41586" w:rsidRDefault="00A41586" w:rsidP="00A41586">
      <w:pPr>
        <w:rPr>
          <w:b/>
          <w:u w:val="single"/>
        </w:rPr>
      </w:pPr>
    </w:p>
    <w:p w:rsidR="00A41586" w:rsidRDefault="00A41586" w:rsidP="00A41586">
      <w:pPr>
        <w:rPr>
          <w:b/>
          <w:u w:val="single"/>
        </w:rPr>
      </w:pPr>
    </w:p>
    <w:p w:rsidR="00A41586" w:rsidRDefault="00A41586" w:rsidP="00A41586">
      <w:pPr>
        <w:rPr>
          <w:b/>
          <w:u w:val="single"/>
        </w:rPr>
      </w:pPr>
    </w:p>
    <w:p w:rsidR="00A41586" w:rsidRDefault="00A41586" w:rsidP="00A41586">
      <w:pPr>
        <w:rPr>
          <w:b/>
          <w:u w:val="single"/>
        </w:rPr>
      </w:pPr>
    </w:p>
    <w:p w:rsidR="00A41586" w:rsidRDefault="00A41586" w:rsidP="00A41586">
      <w:pPr>
        <w:rPr>
          <w:b/>
          <w:u w:val="single"/>
        </w:rPr>
      </w:pPr>
    </w:p>
    <w:p w:rsidR="00A41586" w:rsidRDefault="00A41586" w:rsidP="00A41586">
      <w:pPr>
        <w:rPr>
          <w:b/>
          <w:u w:val="single"/>
        </w:rPr>
      </w:pPr>
    </w:p>
    <w:p w:rsidR="00A41586" w:rsidRDefault="00A41586" w:rsidP="00A41586">
      <w:pPr>
        <w:rPr>
          <w:b/>
          <w:u w:val="single"/>
        </w:rPr>
      </w:pPr>
    </w:p>
    <w:p w:rsidR="00AA0830" w:rsidRPr="00A41586" w:rsidRDefault="00AA0830" w:rsidP="00A41586">
      <w:pPr>
        <w:rPr>
          <w:b/>
          <w:u w:val="single"/>
        </w:rPr>
      </w:pPr>
      <w:r w:rsidRPr="00A41586">
        <w:rPr>
          <w:b/>
          <w:u w:val="single"/>
        </w:rPr>
        <w:t>Output:</w:t>
      </w:r>
    </w:p>
    <w:p w:rsidR="00AA0830" w:rsidRDefault="00AA0830"/>
    <w:p w:rsidR="00B547C1" w:rsidRDefault="00A41586">
      <w:r>
        <w:rPr>
          <w:noProof/>
          <w:lang w:bidi="ta-IN"/>
        </w:rPr>
        <w:drawing>
          <wp:inline distT="0" distB="0" distL="0" distR="0">
            <wp:extent cx="5943600" cy="3342223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2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A0830">
        <w:br w:type="textWrapping" w:clear="all"/>
      </w:r>
    </w:p>
    <w:sectPr w:rsidR="00B547C1" w:rsidSect="00B547C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D263E" w:rsidRDefault="00FD263E" w:rsidP="00AA0830">
      <w:pPr>
        <w:spacing w:after="0" w:line="240" w:lineRule="auto"/>
      </w:pPr>
      <w:r>
        <w:separator/>
      </w:r>
    </w:p>
  </w:endnote>
  <w:endnote w:type="continuationSeparator" w:id="1">
    <w:p w:rsidR="00FD263E" w:rsidRDefault="00FD263E" w:rsidP="00AA0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D263E" w:rsidRDefault="00FD263E" w:rsidP="00AA0830">
      <w:pPr>
        <w:spacing w:after="0" w:line="240" w:lineRule="auto"/>
      </w:pPr>
      <w:r>
        <w:separator/>
      </w:r>
    </w:p>
  </w:footnote>
  <w:footnote w:type="continuationSeparator" w:id="1">
    <w:p w:rsidR="00FD263E" w:rsidRDefault="00FD263E" w:rsidP="00AA08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DK0NLGwMAWRpkYmSjpKwanFxZn5eSAFhrUAGUuOISwAAAA="/>
  </w:docVars>
  <w:rsids>
    <w:rsidRoot w:val="00AA0830"/>
    <w:rsid w:val="00450A1C"/>
    <w:rsid w:val="005A59B9"/>
    <w:rsid w:val="005E3A81"/>
    <w:rsid w:val="007B117F"/>
    <w:rsid w:val="00990DB0"/>
    <w:rsid w:val="00A37976"/>
    <w:rsid w:val="00A41586"/>
    <w:rsid w:val="00AA0830"/>
    <w:rsid w:val="00B547C1"/>
    <w:rsid w:val="00B835CD"/>
    <w:rsid w:val="00DC6E1D"/>
    <w:rsid w:val="00FD26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35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08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83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A0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A0830"/>
  </w:style>
  <w:style w:type="paragraph" w:styleId="Footer">
    <w:name w:val="footer"/>
    <w:basedOn w:val="Normal"/>
    <w:link w:val="FooterChar"/>
    <w:uiPriority w:val="99"/>
    <w:semiHidden/>
    <w:unhideWhenUsed/>
    <w:rsid w:val="00AA0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A083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72</Words>
  <Characters>981</Characters>
  <Application>Microsoft Office Word</Application>
  <DocSecurity>0</DocSecurity>
  <Lines>8</Lines>
  <Paragraphs>2</Paragraphs>
  <ScaleCrop>false</ScaleCrop>
  <Company>HP</Company>
  <LinksUpToDate>false</LinksUpToDate>
  <CharactersWithSpaces>11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iba Manopriya J</cp:lastModifiedBy>
  <cp:revision>2</cp:revision>
  <dcterms:created xsi:type="dcterms:W3CDTF">2022-11-06T07:57:00Z</dcterms:created>
  <dcterms:modified xsi:type="dcterms:W3CDTF">2022-11-06T07:57:00Z</dcterms:modified>
</cp:coreProperties>
</file>